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68F9C" w14:textId="77777777" w:rsidR="001B48EB" w:rsidRPr="0028612B" w:rsidRDefault="007401AF" w:rsidP="00B07CA8">
      <w:pPr>
        <w:pStyle w:val="Heading1"/>
      </w:pPr>
      <w:r w:rsidRPr="0028612B">
        <w:t>Welcome to the CCC Lab Tracker.</w:t>
      </w:r>
    </w:p>
    <w:p w14:paraId="2BA04112" w14:textId="3F2558D3" w:rsidR="002F0AF0" w:rsidRDefault="002F0AF0">
      <w:pPr>
        <w:rPr>
          <w:sz w:val="24"/>
        </w:rPr>
      </w:pPr>
      <w:r w:rsidRPr="0028612B">
        <w:rPr>
          <w:sz w:val="24"/>
        </w:rPr>
        <w:t xml:space="preserve">For the best experience using the CCC Lab Tracker, please use the </w:t>
      </w:r>
      <w:hyperlink r:id="rId5" w:history="1">
        <w:r w:rsidRPr="00B110E7">
          <w:rPr>
            <w:rStyle w:val="Hyperlink"/>
            <w:color w:val="0070C0"/>
            <w:sz w:val="24"/>
          </w:rPr>
          <w:t>Google Chrome Browser</w:t>
        </w:r>
      </w:hyperlink>
      <w:r w:rsidRPr="0028612B">
        <w:rPr>
          <w:sz w:val="24"/>
        </w:rPr>
        <w:t>.</w:t>
      </w:r>
    </w:p>
    <w:p w14:paraId="48CDA696" w14:textId="7370D06B" w:rsidR="00B07CA8" w:rsidRDefault="00B07CA8" w:rsidP="00B07CA8">
      <w:pPr>
        <w:pStyle w:val="Heading2"/>
      </w:pPr>
      <w:bookmarkStart w:id="0" w:name="_First_Time_Using"/>
      <w:bookmarkEnd w:id="0"/>
      <w:r>
        <w:t>First Time Using Lab Tracker</w:t>
      </w:r>
    </w:p>
    <w:p w14:paraId="193A674D" w14:textId="1EA22055" w:rsidR="00B07CA8" w:rsidRPr="00B07CA8" w:rsidRDefault="00B07CA8" w:rsidP="00B07CA8">
      <w:pPr>
        <w:pStyle w:val="ListParagraph"/>
        <w:numPr>
          <w:ilvl w:val="0"/>
          <w:numId w:val="1"/>
        </w:numPr>
        <w:rPr>
          <w:sz w:val="24"/>
        </w:rPr>
      </w:pPr>
      <w:r w:rsidRPr="0028612B">
        <w:rPr>
          <w:b/>
          <w:sz w:val="24"/>
          <w:u w:val="single"/>
        </w:rPr>
        <w:t>If this is your first time using the Lab Tracker, then you will need to “Register</w:t>
      </w:r>
      <w:r w:rsidRPr="00B20CF3">
        <w:rPr>
          <w:b/>
          <w:sz w:val="24"/>
        </w:rPr>
        <w:t xml:space="preserve">. </w:t>
      </w:r>
      <w:r>
        <w:rPr>
          <w:bCs/>
          <w:sz w:val="24"/>
        </w:rPr>
        <w:t xml:space="preserve"> </w:t>
      </w:r>
      <w:r>
        <w:rPr>
          <w:b/>
          <w:sz w:val="24"/>
        </w:rPr>
        <w:t>Click</w:t>
      </w:r>
      <w:r>
        <w:rPr>
          <w:bCs/>
          <w:sz w:val="24"/>
        </w:rPr>
        <w:t xml:space="preserve"> the register link shown below.</w:t>
      </w:r>
    </w:p>
    <w:p w14:paraId="74BC1C9C" w14:textId="77777777" w:rsidR="00593DF1" w:rsidRDefault="00B07CA8" w:rsidP="00593DF1">
      <w:pPr>
        <w:pStyle w:val="ListParagraph"/>
        <w:keepNext/>
      </w:pPr>
      <w:r w:rsidRPr="0028612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5B951EA" wp14:editId="1C5A8AFB">
                <wp:simplePos x="0" y="0"/>
                <wp:positionH relativeFrom="column">
                  <wp:posOffset>2695575</wp:posOffset>
                </wp:positionH>
                <wp:positionV relativeFrom="paragraph">
                  <wp:posOffset>2037715</wp:posOffset>
                </wp:positionV>
                <wp:extent cx="914400" cy="0"/>
                <wp:effectExtent l="0" t="95250" r="0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14400" cy="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D71E57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212.25pt;margin-top:160.45pt;width:1in;height:0;flip:x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" strokecolor="red" strokeweight="3pt">
                <v:stroke endarrow="block" joinstyle="miter"/>
              </v:shape>
            </w:pict>
          </mc:Fallback>
        </mc:AlternateContent>
      </w:r>
      <w:r w:rsidRPr="0028612B">
        <w:rPr>
          <w:noProof/>
        </w:rPr>
        <w:drawing>
          <wp:inline distT="0" distB="0" distL="0" distR="0" wp14:anchorId="73C2ECD2" wp14:editId="180427E8">
            <wp:extent cx="3667125" cy="2152650"/>
            <wp:effectExtent l="0" t="0" r="0" b="0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D6C4E" w14:textId="66EE22EE" w:rsidR="00B07CA8" w:rsidRDefault="00B07CA8" w:rsidP="00B07CA8">
      <w:pPr>
        <w:pStyle w:val="ListParagraph"/>
        <w:rPr>
          <w:sz w:val="24"/>
        </w:rPr>
      </w:pPr>
      <w:r>
        <w:rPr>
          <w:sz w:val="24"/>
        </w:rPr>
        <w:t xml:space="preserve">If this is not your first time using the Lab Tracker and have added </w:t>
      </w:r>
      <w:r w:rsidR="00B20CF3">
        <w:rPr>
          <w:sz w:val="24"/>
        </w:rPr>
        <w:t>all</w:t>
      </w:r>
      <w:r>
        <w:rPr>
          <w:sz w:val="24"/>
        </w:rPr>
        <w:t xml:space="preserve"> your CAT</w:t>
      </w:r>
      <w:r w:rsidRPr="0028612B">
        <w:rPr>
          <w:sz w:val="24"/>
        </w:rPr>
        <w:t>/CIS/CSC courses</w:t>
      </w:r>
      <w:r>
        <w:rPr>
          <w:sz w:val="24"/>
        </w:rPr>
        <w:t xml:space="preserve"> that have lab requirements. Skip to </w:t>
      </w:r>
      <w:hyperlink w:anchor="_Using_Lab_tracker" w:history="1">
        <w:r w:rsidR="00593DF1" w:rsidRPr="00593DF1">
          <w:rPr>
            <w:rStyle w:val="Hyperlink"/>
            <w:color w:val="0070C0"/>
            <w:sz w:val="24"/>
          </w:rPr>
          <w:t>Using Lab Tracker</w:t>
        </w:r>
      </w:hyperlink>
      <w:r>
        <w:rPr>
          <w:sz w:val="24"/>
        </w:rPr>
        <w:t>.</w:t>
      </w:r>
    </w:p>
    <w:p w14:paraId="58BEEB43" w14:textId="77777777" w:rsidR="005E604B" w:rsidRPr="00B07CA8" w:rsidRDefault="005E604B" w:rsidP="00B07CA8">
      <w:pPr>
        <w:pStyle w:val="ListParagraph"/>
        <w:rPr>
          <w:sz w:val="24"/>
        </w:rPr>
      </w:pPr>
    </w:p>
    <w:p w14:paraId="20E114B4" w14:textId="5D10CC5D" w:rsidR="00B20CF3" w:rsidRDefault="00B20CF3" w:rsidP="00B20CF3">
      <w:pPr>
        <w:pStyle w:val="ListParagraph"/>
        <w:numPr>
          <w:ilvl w:val="0"/>
          <w:numId w:val="1"/>
        </w:numPr>
        <w:rPr>
          <w:noProof/>
        </w:rPr>
      </w:pPr>
      <w:r w:rsidRPr="00B20CF3">
        <w:rPr>
          <w:bCs/>
          <w:sz w:val="24"/>
        </w:rPr>
        <w:t xml:space="preserve">A register form will appear. Fill out the form including one of the </w:t>
      </w:r>
      <w:r w:rsidRPr="00B20CF3">
        <w:rPr>
          <w:sz w:val="24"/>
        </w:rPr>
        <w:t xml:space="preserve">CAT/CIS/CSC courses </w:t>
      </w:r>
      <w:r w:rsidR="00396D06">
        <w:rPr>
          <w:sz w:val="24"/>
        </w:rPr>
        <w:t>that</w:t>
      </w:r>
      <w:r w:rsidRPr="00B20CF3">
        <w:rPr>
          <w:sz w:val="24"/>
        </w:rPr>
        <w:t xml:space="preserve"> you need to track lab for.</w:t>
      </w:r>
      <w:r>
        <w:rPr>
          <w:sz w:val="24"/>
        </w:rPr>
        <w:t xml:space="preserve"> </w:t>
      </w:r>
      <w:r>
        <w:rPr>
          <w:b/>
          <w:sz w:val="24"/>
        </w:rPr>
        <w:t>Please double check your input, it is your responsibility to make sure the information is correct</w:t>
      </w:r>
    </w:p>
    <w:p w14:paraId="79C780FA" w14:textId="77777777" w:rsidR="00B20CF3" w:rsidRDefault="00B20CF3" w:rsidP="00B20CF3">
      <w:pPr>
        <w:pStyle w:val="ListParagraph"/>
        <w:rPr>
          <w:noProof/>
        </w:rPr>
      </w:pPr>
    </w:p>
    <w:p w14:paraId="11AF43CB" w14:textId="77777777" w:rsidR="00593DF1" w:rsidRDefault="00B20CF3" w:rsidP="00593DF1">
      <w:pPr>
        <w:pStyle w:val="ListParagraph"/>
        <w:keepNext/>
      </w:pPr>
      <w:r w:rsidRPr="0028612B">
        <w:rPr>
          <w:noProof/>
        </w:rPr>
        <w:drawing>
          <wp:inline distT="0" distB="0" distL="0" distR="0" wp14:anchorId="2753FF41" wp14:editId="09F0C83D">
            <wp:extent cx="3769043" cy="2858770"/>
            <wp:effectExtent l="0" t="0" r="3175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 rotWithShape="1">
                    <a:blip r:embed="rId7"/>
                    <a:srcRect l="539" t="1215" b="2822"/>
                    <a:stretch/>
                  </pic:blipFill>
                  <pic:spPr bwMode="auto">
                    <a:xfrm>
                      <a:off x="0" y="0"/>
                      <a:ext cx="3817794" cy="28957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7FF31A" w14:textId="50E71EE3" w:rsidR="00B07CA8" w:rsidRDefault="00B20CF3" w:rsidP="00B07CA8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When the form is filled out </w:t>
      </w:r>
      <w:r>
        <w:rPr>
          <w:b/>
          <w:bCs/>
          <w:sz w:val="24"/>
        </w:rPr>
        <w:t>click</w:t>
      </w:r>
      <w:r>
        <w:rPr>
          <w:sz w:val="24"/>
        </w:rPr>
        <w:t xml:space="preserve"> Register. If any information is incorrect an error will explain.</w:t>
      </w:r>
    </w:p>
    <w:p w14:paraId="4D98DB15" w14:textId="77777777" w:rsidR="00593DF1" w:rsidRDefault="00593DF1" w:rsidP="00593DF1">
      <w:pPr>
        <w:pStyle w:val="ListParagraph"/>
        <w:rPr>
          <w:sz w:val="24"/>
        </w:rPr>
      </w:pPr>
    </w:p>
    <w:p w14:paraId="2315D871" w14:textId="6D00F7DF" w:rsidR="00B20CF3" w:rsidRDefault="00B20CF3" w:rsidP="00B07CA8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If you have more than </w:t>
      </w:r>
      <w:r w:rsidR="00396D06">
        <w:rPr>
          <w:sz w:val="24"/>
        </w:rPr>
        <w:t xml:space="preserve">one </w:t>
      </w:r>
      <w:r>
        <w:rPr>
          <w:sz w:val="24"/>
        </w:rPr>
        <w:t xml:space="preserve">course that requires lab </w:t>
      </w:r>
      <w:r w:rsidR="00593DF1">
        <w:rPr>
          <w:sz w:val="24"/>
        </w:rPr>
        <w:t xml:space="preserve">tracking, </w:t>
      </w:r>
      <w:r w:rsidR="00593DF1">
        <w:rPr>
          <w:b/>
          <w:bCs/>
          <w:sz w:val="24"/>
        </w:rPr>
        <w:t>click</w:t>
      </w:r>
      <w:r w:rsidR="00593DF1">
        <w:rPr>
          <w:sz w:val="24"/>
        </w:rPr>
        <w:t xml:space="preserve"> the “Add Course”</w:t>
      </w:r>
      <w:r w:rsidR="00396D06">
        <w:rPr>
          <w:sz w:val="24"/>
        </w:rPr>
        <w:t xml:space="preserve"> link</w:t>
      </w:r>
      <w:r w:rsidR="00593DF1">
        <w:rPr>
          <w:sz w:val="24"/>
        </w:rPr>
        <w:t xml:space="preserve"> on the login page.</w:t>
      </w:r>
    </w:p>
    <w:p w14:paraId="7B8402E0" w14:textId="28F74C14" w:rsidR="00593DF1" w:rsidRDefault="00593DF1" w:rsidP="00593DF1">
      <w:pPr>
        <w:pStyle w:val="ListParagraph"/>
        <w:rPr>
          <w:sz w:val="24"/>
        </w:rPr>
      </w:pPr>
      <w:r w:rsidRPr="0028612B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DA13FCC" wp14:editId="322E51D1">
                <wp:simplePos x="0" y="0"/>
                <wp:positionH relativeFrom="column">
                  <wp:posOffset>2705100</wp:posOffset>
                </wp:positionH>
                <wp:positionV relativeFrom="paragraph">
                  <wp:posOffset>1852930</wp:posOffset>
                </wp:positionV>
                <wp:extent cx="914400" cy="0"/>
                <wp:effectExtent l="0" t="95250" r="0" b="952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14400" cy="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588ECD" id="Straight Arrow Connector 13" o:spid="_x0000_s1026" type="#_x0000_t32" style="position:absolute;margin-left:213pt;margin-top:145.9pt;width:1in;height:0;flip:x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" strokecolor="red" strokeweight="3pt">
                <v:stroke endarrow="block" joinstyle="miter"/>
              </v:shape>
            </w:pict>
          </mc:Fallback>
        </mc:AlternateContent>
      </w:r>
      <w:r w:rsidRPr="0028612B">
        <w:rPr>
          <w:noProof/>
        </w:rPr>
        <w:drawing>
          <wp:inline distT="0" distB="0" distL="0" distR="0" wp14:anchorId="50CA947F" wp14:editId="06AFB68A">
            <wp:extent cx="3667125" cy="2152650"/>
            <wp:effectExtent l="0" t="0" r="0" b="0"/>
            <wp:docPr id="12" name="Picture 1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D27D8" w14:textId="789024DC" w:rsidR="00593DF1" w:rsidRDefault="00593DF1" w:rsidP="00593DF1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A</w:t>
      </w:r>
      <w:r w:rsidR="00396D06">
        <w:rPr>
          <w:sz w:val="24"/>
        </w:rPr>
        <w:t>n</w:t>
      </w:r>
      <w:r>
        <w:rPr>
          <w:sz w:val="24"/>
        </w:rPr>
        <w:t xml:space="preserve"> add class form will appear. Fill out the form with </w:t>
      </w:r>
      <w:r w:rsidRPr="00593DF1">
        <w:rPr>
          <w:sz w:val="24"/>
        </w:rPr>
        <w:t xml:space="preserve">your course section number and your student ID. </w:t>
      </w:r>
      <w:r w:rsidRPr="00593DF1">
        <w:rPr>
          <w:b/>
          <w:sz w:val="24"/>
        </w:rPr>
        <w:t>Please double</w:t>
      </w:r>
      <w:r w:rsidR="00396D06">
        <w:rPr>
          <w:b/>
          <w:sz w:val="24"/>
        </w:rPr>
        <w:t>-</w:t>
      </w:r>
      <w:r w:rsidRPr="00593DF1">
        <w:rPr>
          <w:b/>
          <w:sz w:val="24"/>
        </w:rPr>
        <w:t>check your input, it is your responsibility to make sure the information is correct.</w:t>
      </w:r>
      <w:r w:rsidRPr="00593DF1">
        <w:rPr>
          <w:sz w:val="24"/>
        </w:rPr>
        <w:t xml:space="preserve"> </w:t>
      </w:r>
    </w:p>
    <w:p w14:paraId="7A3272A8" w14:textId="77777777" w:rsidR="00593DF1" w:rsidRDefault="00593DF1" w:rsidP="00593DF1">
      <w:pPr>
        <w:pStyle w:val="ListParagraph"/>
        <w:keepNext/>
      </w:pPr>
      <w:r w:rsidRPr="0028612B">
        <w:rPr>
          <w:noProof/>
        </w:rPr>
        <w:drawing>
          <wp:inline distT="0" distB="0" distL="0" distR="0" wp14:anchorId="60B2F800" wp14:editId="24FE6B37">
            <wp:extent cx="4518212" cy="2438400"/>
            <wp:effectExtent l="0" t="0" r="0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23066" cy="244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956F1" w14:textId="5216E80C" w:rsidR="00593DF1" w:rsidRPr="00593DF1" w:rsidRDefault="00593DF1" w:rsidP="00593DF1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When the form is filled out </w:t>
      </w:r>
      <w:r>
        <w:rPr>
          <w:b/>
          <w:bCs/>
          <w:sz w:val="24"/>
        </w:rPr>
        <w:t>click</w:t>
      </w:r>
      <w:r>
        <w:rPr>
          <w:sz w:val="24"/>
        </w:rPr>
        <w:t xml:space="preserve"> “Add Course”. If any information is incorrect an error will explain. </w:t>
      </w:r>
      <w:r w:rsidRPr="00593DF1">
        <w:rPr>
          <w:sz w:val="24"/>
        </w:rPr>
        <w:t>Please repeat the “Add Course” step for each of your CAT/CIS/CSC classes which require you to track your lab.</w:t>
      </w:r>
    </w:p>
    <w:p w14:paraId="3C8B8288" w14:textId="02DC40C2" w:rsidR="00B20CF3" w:rsidRDefault="00593DF1" w:rsidP="00593DF1">
      <w:pPr>
        <w:pStyle w:val="Heading2"/>
      </w:pPr>
      <w:bookmarkStart w:id="1" w:name="_Using_Lab_tracker"/>
      <w:bookmarkEnd w:id="1"/>
      <w:r>
        <w:t>Using Lab tracker to track your hours</w:t>
      </w:r>
    </w:p>
    <w:p w14:paraId="138C4725" w14:textId="2F8602B9" w:rsidR="000F2421" w:rsidRPr="000F2421" w:rsidRDefault="000F2421" w:rsidP="000F2421">
      <w:pPr>
        <w:pStyle w:val="Heading3"/>
      </w:pPr>
      <w:r>
        <w:t>Logging in to the Lab Tracker</w:t>
      </w:r>
    </w:p>
    <w:p w14:paraId="56ACF35E" w14:textId="6A0ADC4F" w:rsidR="00593DF1" w:rsidRPr="005E604B" w:rsidRDefault="00593DF1" w:rsidP="00593DF1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E604B">
        <w:rPr>
          <w:sz w:val="24"/>
          <w:szCs w:val="24"/>
        </w:rPr>
        <w:t xml:space="preserve">Once you have registered </w:t>
      </w:r>
      <w:r w:rsidR="00396D06">
        <w:rPr>
          <w:sz w:val="24"/>
          <w:szCs w:val="24"/>
        </w:rPr>
        <w:t xml:space="preserve">for </w:t>
      </w:r>
      <w:r w:rsidR="005E604B" w:rsidRPr="005E604B">
        <w:rPr>
          <w:sz w:val="24"/>
          <w:szCs w:val="24"/>
        </w:rPr>
        <w:t>all</w:t>
      </w:r>
      <w:r w:rsidRPr="005E604B">
        <w:rPr>
          <w:sz w:val="24"/>
          <w:szCs w:val="24"/>
        </w:rPr>
        <w:t xml:space="preserve"> your CAT/CIS/CSC lab courses.</w:t>
      </w:r>
      <w:r w:rsidR="005E604B" w:rsidRPr="005E604B">
        <w:rPr>
          <w:sz w:val="24"/>
          <w:szCs w:val="24"/>
        </w:rPr>
        <w:t xml:space="preserve"> You can type your student ID </w:t>
      </w:r>
      <w:r w:rsidR="00396D06">
        <w:rPr>
          <w:sz w:val="24"/>
          <w:szCs w:val="24"/>
        </w:rPr>
        <w:t>o</w:t>
      </w:r>
      <w:r w:rsidR="005E604B" w:rsidRPr="005E604B">
        <w:rPr>
          <w:sz w:val="24"/>
          <w:szCs w:val="24"/>
        </w:rPr>
        <w:t>n the screen below</w:t>
      </w:r>
      <w:r w:rsidR="005E604B">
        <w:rPr>
          <w:sz w:val="24"/>
          <w:szCs w:val="24"/>
        </w:rPr>
        <w:t xml:space="preserve">. Once you entered your ID </w:t>
      </w:r>
      <w:r w:rsidR="005E604B" w:rsidRPr="005E604B">
        <w:rPr>
          <w:b/>
          <w:bCs/>
          <w:sz w:val="24"/>
          <w:szCs w:val="24"/>
        </w:rPr>
        <w:t>press</w:t>
      </w:r>
      <w:r w:rsidR="005E604B">
        <w:rPr>
          <w:sz w:val="24"/>
          <w:szCs w:val="24"/>
        </w:rPr>
        <w:t xml:space="preserve"> </w:t>
      </w:r>
      <w:r w:rsidR="005E604B">
        <w:rPr>
          <w:b/>
          <w:bCs/>
          <w:sz w:val="24"/>
          <w:szCs w:val="24"/>
        </w:rPr>
        <w:t>enter</w:t>
      </w:r>
      <w:r w:rsidR="005E604B">
        <w:rPr>
          <w:sz w:val="24"/>
          <w:szCs w:val="24"/>
        </w:rPr>
        <w:t xml:space="preserve"> to start tracking.</w:t>
      </w:r>
    </w:p>
    <w:p w14:paraId="4D83D285" w14:textId="6F194C25" w:rsidR="005E604B" w:rsidRPr="005E604B" w:rsidRDefault="005E604B" w:rsidP="005E604B">
      <w:pPr>
        <w:pStyle w:val="ListParagraph"/>
        <w:keepNext/>
        <w:rPr>
          <w:sz w:val="24"/>
          <w:szCs w:val="24"/>
        </w:rPr>
      </w:pPr>
      <w:r w:rsidRPr="005E604B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7F31EFC" wp14:editId="19100771">
                <wp:simplePos x="0" y="0"/>
                <wp:positionH relativeFrom="margin">
                  <wp:posOffset>3162300</wp:posOffset>
                </wp:positionH>
                <wp:positionV relativeFrom="paragraph">
                  <wp:posOffset>1088390</wp:posOffset>
                </wp:positionV>
                <wp:extent cx="914400" cy="0"/>
                <wp:effectExtent l="0" t="95250" r="0" b="952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14400" cy="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C9D1A2" id="Straight Arrow Connector 16" o:spid="_x0000_s1026" type="#_x0000_t32" style="position:absolute;margin-left:249pt;margin-top:85.7pt;width:1in;height:0;flip:x;z-index:2516695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" strokecolor="red" strokeweight="3pt">
                <v:stroke endarrow="block" joinstyle="miter"/>
                <w10:wrap anchorx="margin"/>
              </v:shape>
            </w:pict>
          </mc:Fallback>
        </mc:AlternateContent>
      </w:r>
      <w:r w:rsidRPr="005E604B">
        <w:rPr>
          <w:noProof/>
          <w:sz w:val="24"/>
          <w:szCs w:val="24"/>
        </w:rPr>
        <w:drawing>
          <wp:inline distT="0" distB="0" distL="0" distR="0" wp14:anchorId="7E0B60E3" wp14:editId="1590EC03">
            <wp:extent cx="2904494" cy="1704975"/>
            <wp:effectExtent l="0" t="0" r="0" b="0"/>
            <wp:docPr id="15" name="Picture 1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72459" cy="1803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9DB19" w14:textId="322531FB" w:rsidR="000F2421" w:rsidRPr="000F2421" w:rsidRDefault="005E604B" w:rsidP="000F2421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E604B">
        <w:rPr>
          <w:sz w:val="24"/>
          <w:szCs w:val="24"/>
        </w:rPr>
        <w:t>If you have more than one course, you will be prompted to choose which course to track</w:t>
      </w:r>
      <w:r>
        <w:rPr>
          <w:sz w:val="24"/>
          <w:szCs w:val="24"/>
        </w:rPr>
        <w:t>, o</w:t>
      </w:r>
      <w:r w:rsidRPr="005E604B">
        <w:rPr>
          <w:sz w:val="24"/>
          <w:szCs w:val="24"/>
        </w:rPr>
        <w:t>the</w:t>
      </w:r>
      <w:r>
        <w:rPr>
          <w:sz w:val="24"/>
          <w:szCs w:val="24"/>
        </w:rPr>
        <w:t xml:space="preserve">rwise, you will be logged in automatically. </w:t>
      </w:r>
      <w:r w:rsidR="000F2421">
        <w:rPr>
          <w:sz w:val="24"/>
          <w:szCs w:val="24"/>
        </w:rPr>
        <w:t xml:space="preserve">If no courses have been entered you will be prompted, then you need to follow the </w:t>
      </w:r>
      <w:hyperlink w:anchor="_First_Time_Using" w:history="1">
        <w:r w:rsidR="000F2421" w:rsidRPr="000F2421">
          <w:rPr>
            <w:rStyle w:val="Hyperlink"/>
            <w:color w:val="0070C0"/>
            <w:sz w:val="24"/>
            <w:szCs w:val="24"/>
          </w:rPr>
          <w:t>add courses steps</w:t>
        </w:r>
      </w:hyperlink>
      <w:r w:rsidR="000F2421">
        <w:rPr>
          <w:color w:val="0070C0"/>
          <w:sz w:val="24"/>
          <w:szCs w:val="24"/>
        </w:rPr>
        <w:t>.</w:t>
      </w:r>
    </w:p>
    <w:p w14:paraId="57FB2E24" w14:textId="520BA650" w:rsidR="000F2421" w:rsidRDefault="000F2421" w:rsidP="000F242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When logged in the zoom link will open in a new tab/window. If one did not </w:t>
      </w:r>
      <w:proofErr w:type="gramStart"/>
      <w:r>
        <w:rPr>
          <w:sz w:val="24"/>
          <w:szCs w:val="24"/>
        </w:rPr>
        <w:t>open</w:t>
      </w:r>
      <w:proofErr w:type="gramEnd"/>
      <w:r>
        <w:rPr>
          <w:sz w:val="24"/>
          <w:szCs w:val="24"/>
        </w:rPr>
        <w:t xml:space="preserve"> click the zoom link when you log in. The Tracker will not log you out so </w:t>
      </w:r>
      <w:r>
        <w:rPr>
          <w:b/>
          <w:bCs/>
          <w:sz w:val="24"/>
          <w:szCs w:val="24"/>
          <w:u w:val="single"/>
        </w:rPr>
        <w:t>please remember to logout</w:t>
      </w:r>
    </w:p>
    <w:p w14:paraId="03928ACC" w14:textId="1EF932BF" w:rsidR="000F2421" w:rsidRDefault="000F2421" w:rsidP="000F2421">
      <w:pPr>
        <w:pStyle w:val="Heading3"/>
      </w:pPr>
      <w:r>
        <w:t>Logging out of the Lab Tracker</w:t>
      </w:r>
    </w:p>
    <w:p w14:paraId="6EAB0D2B" w14:textId="19E3200C" w:rsidR="000F2421" w:rsidRPr="000F2421" w:rsidRDefault="000F2421" w:rsidP="000F2421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F2421">
        <w:rPr>
          <w:sz w:val="24"/>
          <w:szCs w:val="24"/>
        </w:rPr>
        <w:t xml:space="preserve">To log out type your student ID and </w:t>
      </w:r>
      <w:r w:rsidRPr="000F2421">
        <w:rPr>
          <w:b/>
          <w:bCs/>
          <w:sz w:val="24"/>
          <w:szCs w:val="24"/>
        </w:rPr>
        <w:t>press enter</w:t>
      </w:r>
      <w:r w:rsidRPr="000F2421">
        <w:rPr>
          <w:sz w:val="24"/>
          <w:szCs w:val="24"/>
        </w:rPr>
        <w:t>. A page will then display how much time you just tracked and how much total time tracked for that course.</w:t>
      </w:r>
    </w:p>
    <w:p w14:paraId="504D6ABF" w14:textId="23F81D69" w:rsidR="007F7664" w:rsidRPr="0028612B" w:rsidRDefault="007F7664"/>
    <w:sectPr w:rsidR="007F7664" w:rsidRPr="0028612B" w:rsidSect="000F2421">
      <w:pgSz w:w="12240" w:h="15840"/>
      <w:pgMar w:top="36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526D0E"/>
    <w:multiLevelType w:val="hybridMultilevel"/>
    <w:tmpl w:val="0ADC11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B33E84"/>
    <w:multiLevelType w:val="hybridMultilevel"/>
    <w:tmpl w:val="1FC051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34798C"/>
    <w:multiLevelType w:val="hybridMultilevel"/>
    <w:tmpl w:val="E1503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NbY0NjQwMjA2MzdW0lEKTi0uzszPAykwrAUAAVTrbSwAAAA="/>
  </w:docVars>
  <w:rsids>
    <w:rsidRoot w:val="007401AF"/>
    <w:rsid w:val="000800C3"/>
    <w:rsid w:val="000F2421"/>
    <w:rsid w:val="00142A46"/>
    <w:rsid w:val="00147651"/>
    <w:rsid w:val="001B48EB"/>
    <w:rsid w:val="00201FE0"/>
    <w:rsid w:val="0028612B"/>
    <w:rsid w:val="002F0AF0"/>
    <w:rsid w:val="00396D06"/>
    <w:rsid w:val="00593DF1"/>
    <w:rsid w:val="005E604B"/>
    <w:rsid w:val="005F4567"/>
    <w:rsid w:val="007401AF"/>
    <w:rsid w:val="007F7664"/>
    <w:rsid w:val="00A33C66"/>
    <w:rsid w:val="00B07CA8"/>
    <w:rsid w:val="00B110E7"/>
    <w:rsid w:val="00B20CF3"/>
    <w:rsid w:val="00C65DC8"/>
    <w:rsid w:val="00C84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D1947"/>
  <w15:chartTrackingRefBased/>
  <w15:docId w15:val="{625FF6A3-951A-4486-A806-98CB2E55B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7CA8"/>
  </w:style>
  <w:style w:type="paragraph" w:styleId="Heading1">
    <w:name w:val="heading 1"/>
    <w:basedOn w:val="Normal"/>
    <w:next w:val="Normal"/>
    <w:link w:val="Heading1Char"/>
    <w:uiPriority w:val="9"/>
    <w:qFormat/>
    <w:rsid w:val="00B07CA8"/>
    <w:pPr>
      <w:pBdr>
        <w:top w:val="single" w:sz="24" w:space="0" w:color="B22600" w:themeColor="accent1"/>
        <w:left w:val="single" w:sz="24" w:space="0" w:color="B22600" w:themeColor="accent1"/>
        <w:bottom w:val="single" w:sz="24" w:space="0" w:color="B22600" w:themeColor="accent1"/>
        <w:right w:val="single" w:sz="24" w:space="0" w:color="B22600" w:themeColor="accent1"/>
      </w:pBdr>
      <w:shd w:val="clear" w:color="auto" w:fill="B22600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7CA8"/>
    <w:pPr>
      <w:pBdr>
        <w:top w:val="single" w:sz="24" w:space="0" w:color="FFCABC" w:themeColor="accent1" w:themeTint="33"/>
        <w:left w:val="single" w:sz="24" w:space="0" w:color="FFCABC" w:themeColor="accent1" w:themeTint="33"/>
        <w:bottom w:val="single" w:sz="24" w:space="0" w:color="FFCABC" w:themeColor="accent1" w:themeTint="33"/>
        <w:right w:val="single" w:sz="24" w:space="0" w:color="FFCABC" w:themeColor="accent1" w:themeTint="33"/>
      </w:pBdr>
      <w:shd w:val="clear" w:color="auto" w:fill="FFCABC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7CA8"/>
    <w:pPr>
      <w:pBdr>
        <w:top w:val="single" w:sz="6" w:space="2" w:color="B22600" w:themeColor="accent1"/>
      </w:pBdr>
      <w:spacing w:before="300" w:after="0"/>
      <w:outlineLvl w:val="2"/>
    </w:pPr>
    <w:rPr>
      <w:caps/>
      <w:color w:val="58120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7CA8"/>
    <w:pPr>
      <w:pBdr>
        <w:top w:val="dotted" w:sz="6" w:space="2" w:color="B22600" w:themeColor="accent1"/>
      </w:pBdr>
      <w:spacing w:before="200" w:after="0"/>
      <w:outlineLvl w:val="3"/>
    </w:pPr>
    <w:rPr>
      <w:caps/>
      <w:color w:val="851C00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7CA8"/>
    <w:pPr>
      <w:pBdr>
        <w:bottom w:val="single" w:sz="6" w:space="1" w:color="B22600" w:themeColor="accent1"/>
      </w:pBdr>
      <w:spacing w:before="200" w:after="0"/>
      <w:outlineLvl w:val="4"/>
    </w:pPr>
    <w:rPr>
      <w:caps/>
      <w:color w:val="851C00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7CA8"/>
    <w:pPr>
      <w:pBdr>
        <w:bottom w:val="dotted" w:sz="6" w:space="1" w:color="B22600" w:themeColor="accent1"/>
      </w:pBdr>
      <w:spacing w:before="200" w:after="0"/>
      <w:outlineLvl w:val="5"/>
    </w:pPr>
    <w:rPr>
      <w:caps/>
      <w:color w:val="851C00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7CA8"/>
    <w:pPr>
      <w:spacing w:before="200" w:after="0"/>
      <w:outlineLvl w:val="6"/>
    </w:pPr>
    <w:rPr>
      <w:caps/>
      <w:color w:val="851C00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7CA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7CA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765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07CA8"/>
    <w:rPr>
      <w:caps/>
      <w:color w:val="FFFFFF" w:themeColor="background1"/>
      <w:spacing w:val="15"/>
      <w:sz w:val="22"/>
      <w:szCs w:val="22"/>
      <w:shd w:val="clear" w:color="auto" w:fill="B22600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B07CA8"/>
    <w:rPr>
      <w:caps/>
      <w:spacing w:val="15"/>
      <w:shd w:val="clear" w:color="auto" w:fill="FFCABC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07CA8"/>
    <w:rPr>
      <w:caps/>
      <w:color w:val="58120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7CA8"/>
    <w:rPr>
      <w:caps/>
      <w:color w:val="851C00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7CA8"/>
    <w:rPr>
      <w:caps/>
      <w:color w:val="851C00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7CA8"/>
    <w:rPr>
      <w:caps/>
      <w:color w:val="851C00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7CA8"/>
    <w:rPr>
      <w:caps/>
      <w:color w:val="851C00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7CA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7CA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B07CA8"/>
    <w:rPr>
      <w:b/>
      <w:bCs/>
      <w:color w:val="851C00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07CA8"/>
    <w:pPr>
      <w:spacing w:before="0" w:after="0"/>
    </w:pPr>
    <w:rPr>
      <w:rFonts w:asciiTheme="majorHAnsi" w:eastAsiaTheme="majorEastAsia" w:hAnsiTheme="majorHAnsi" w:cstheme="majorBidi"/>
      <w:caps/>
      <w:color w:val="B22600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07CA8"/>
    <w:rPr>
      <w:rFonts w:asciiTheme="majorHAnsi" w:eastAsiaTheme="majorEastAsia" w:hAnsiTheme="majorHAnsi" w:cstheme="majorBidi"/>
      <w:caps/>
      <w:color w:val="B22600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7CA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07CA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07CA8"/>
    <w:rPr>
      <w:b/>
      <w:bCs/>
    </w:rPr>
  </w:style>
  <w:style w:type="character" w:styleId="Emphasis">
    <w:name w:val="Emphasis"/>
    <w:uiPriority w:val="20"/>
    <w:qFormat/>
    <w:rsid w:val="00B07CA8"/>
    <w:rPr>
      <w:caps/>
      <w:color w:val="581200" w:themeColor="accent1" w:themeShade="7F"/>
      <w:spacing w:val="5"/>
    </w:rPr>
  </w:style>
  <w:style w:type="paragraph" w:styleId="NoSpacing">
    <w:name w:val="No Spacing"/>
    <w:uiPriority w:val="1"/>
    <w:qFormat/>
    <w:rsid w:val="00B07CA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07CA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07CA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7CA8"/>
    <w:pPr>
      <w:spacing w:before="240" w:after="240" w:line="240" w:lineRule="auto"/>
      <w:ind w:left="1080" w:right="1080"/>
      <w:jc w:val="center"/>
    </w:pPr>
    <w:rPr>
      <w:color w:val="B22600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7CA8"/>
    <w:rPr>
      <w:color w:val="B22600" w:themeColor="accent1"/>
      <w:sz w:val="24"/>
      <w:szCs w:val="24"/>
    </w:rPr>
  </w:style>
  <w:style w:type="character" w:styleId="SubtleEmphasis">
    <w:name w:val="Subtle Emphasis"/>
    <w:uiPriority w:val="19"/>
    <w:qFormat/>
    <w:rsid w:val="00B07CA8"/>
    <w:rPr>
      <w:i/>
      <w:iCs/>
      <w:color w:val="581200" w:themeColor="accent1" w:themeShade="7F"/>
    </w:rPr>
  </w:style>
  <w:style w:type="character" w:styleId="IntenseEmphasis">
    <w:name w:val="Intense Emphasis"/>
    <w:uiPriority w:val="21"/>
    <w:qFormat/>
    <w:rsid w:val="00B07CA8"/>
    <w:rPr>
      <w:b/>
      <w:bCs/>
      <w:caps/>
      <w:color w:val="581200" w:themeColor="accent1" w:themeShade="7F"/>
      <w:spacing w:val="10"/>
    </w:rPr>
  </w:style>
  <w:style w:type="character" w:styleId="SubtleReference">
    <w:name w:val="Subtle Reference"/>
    <w:uiPriority w:val="31"/>
    <w:qFormat/>
    <w:rsid w:val="00B07CA8"/>
    <w:rPr>
      <w:b/>
      <w:bCs/>
      <w:color w:val="B22600" w:themeColor="accent1"/>
    </w:rPr>
  </w:style>
  <w:style w:type="character" w:styleId="IntenseReference">
    <w:name w:val="Intense Reference"/>
    <w:uiPriority w:val="32"/>
    <w:qFormat/>
    <w:rsid w:val="00B07CA8"/>
    <w:rPr>
      <w:b/>
      <w:bCs/>
      <w:i/>
      <w:iCs/>
      <w:caps/>
      <w:color w:val="B22600" w:themeColor="accent1"/>
    </w:rPr>
  </w:style>
  <w:style w:type="character" w:styleId="BookTitle">
    <w:name w:val="Book Title"/>
    <w:uiPriority w:val="33"/>
    <w:qFormat/>
    <w:rsid w:val="00B07CA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07CA8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593DF1"/>
    <w:rPr>
      <w:color w:val="CC99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3D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google.com/chrome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B22600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CC</Company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irick, Ted;Michael Risher</dc:creator>
  <cp:keywords/>
  <dc:description/>
  <cp:lastModifiedBy>Michael Risher</cp:lastModifiedBy>
  <cp:revision>15</cp:revision>
  <cp:lastPrinted>2021-08-23T01:01:00Z</cp:lastPrinted>
  <dcterms:created xsi:type="dcterms:W3CDTF">2021-08-18T21:56:00Z</dcterms:created>
  <dcterms:modified xsi:type="dcterms:W3CDTF">2021-08-23T01:02:00Z</dcterms:modified>
</cp:coreProperties>
</file>